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XSpec="center" w:tblpY="262"/>
        <w:tblW w:w="15134" w:type="dxa"/>
        <w:tblLayout w:type="fixed"/>
        <w:tblLook w:val="04A0" w:firstRow="1" w:lastRow="0" w:firstColumn="1" w:lastColumn="0" w:noHBand="0" w:noVBand="1"/>
      </w:tblPr>
      <w:tblGrid>
        <w:gridCol w:w="1809"/>
        <w:gridCol w:w="3261"/>
        <w:gridCol w:w="1559"/>
        <w:gridCol w:w="2835"/>
        <w:gridCol w:w="2977"/>
        <w:gridCol w:w="2693"/>
      </w:tblGrid>
      <w:tr w:rsidR="001937F2" w:rsidRPr="007B6051" w:rsidTr="00BF7C4D">
        <w:tc>
          <w:tcPr>
            <w:tcW w:w="15134" w:type="dxa"/>
            <w:gridSpan w:val="6"/>
            <w:shd w:val="clear" w:color="auto" w:fill="FFFF00"/>
          </w:tcPr>
          <w:p w:rsidR="001937F2" w:rsidRPr="00972FE7" w:rsidRDefault="009660FA" w:rsidP="009660FA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b/>
                <w:sz w:val="28"/>
                <w:szCs w:val="28"/>
              </w:rPr>
              <w:t>Please exclude the half term</w:t>
            </w:r>
            <w:r w:rsidRPr="00972FE7">
              <w:rPr>
                <w:rFonts w:ascii="Calibri" w:hAnsi="Calibri"/>
                <w:sz w:val="28"/>
                <w:szCs w:val="28"/>
              </w:rPr>
              <w:t xml:space="preserve">  </w:t>
            </w:r>
            <w:r w:rsidRPr="00972FE7">
              <w:rPr>
                <w:rFonts w:ascii="Calibri" w:hAnsi="Calibri"/>
                <w:b/>
                <w:sz w:val="28"/>
                <w:szCs w:val="28"/>
              </w:rPr>
              <w:t>(21- 25 October 2019 ) and INSET Day on 28 October 2019</w:t>
            </w:r>
          </w:p>
        </w:tc>
      </w:tr>
      <w:tr w:rsidR="00F62A7B" w:rsidRPr="007B6051" w:rsidTr="00BF7C4D">
        <w:tc>
          <w:tcPr>
            <w:tcW w:w="1809" w:type="dxa"/>
            <w:shd w:val="clear" w:color="auto" w:fill="8DB3E2" w:themeFill="text2" w:themeFillTint="66"/>
          </w:tcPr>
          <w:p w:rsidR="00F62A7B" w:rsidRPr="00972FE7" w:rsidRDefault="00F62A7B" w:rsidP="00BF7C4D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972FE7">
              <w:rPr>
                <w:rFonts w:ascii="Calibri" w:hAnsi="Calibri"/>
                <w:b/>
                <w:sz w:val="28"/>
                <w:szCs w:val="28"/>
              </w:rPr>
              <w:t>Day</w:t>
            </w:r>
          </w:p>
        </w:tc>
        <w:tc>
          <w:tcPr>
            <w:tcW w:w="3261" w:type="dxa"/>
            <w:shd w:val="clear" w:color="auto" w:fill="8DB3E2" w:themeFill="text2" w:themeFillTint="66"/>
          </w:tcPr>
          <w:p w:rsidR="00F62A7B" w:rsidRPr="00972FE7" w:rsidRDefault="00F62A7B" w:rsidP="00BF7C4D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972FE7">
              <w:rPr>
                <w:rFonts w:ascii="Calibri" w:hAnsi="Calibri"/>
                <w:b/>
                <w:sz w:val="28"/>
                <w:szCs w:val="28"/>
              </w:rPr>
              <w:t>Club</w:t>
            </w:r>
          </w:p>
        </w:tc>
        <w:tc>
          <w:tcPr>
            <w:tcW w:w="1559" w:type="dxa"/>
            <w:shd w:val="clear" w:color="auto" w:fill="8DB3E2" w:themeFill="text2" w:themeFillTint="66"/>
          </w:tcPr>
          <w:p w:rsidR="00F62A7B" w:rsidRPr="00972FE7" w:rsidRDefault="00F62A7B" w:rsidP="00BF7C4D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972FE7">
              <w:rPr>
                <w:rFonts w:ascii="Calibri" w:hAnsi="Calibri"/>
                <w:b/>
                <w:sz w:val="28"/>
                <w:szCs w:val="28"/>
              </w:rPr>
              <w:t>Year Group</w:t>
            </w:r>
          </w:p>
        </w:tc>
        <w:tc>
          <w:tcPr>
            <w:tcW w:w="2835" w:type="dxa"/>
            <w:shd w:val="clear" w:color="auto" w:fill="8DB3E2" w:themeFill="text2" w:themeFillTint="66"/>
          </w:tcPr>
          <w:p w:rsidR="00F62A7B" w:rsidRPr="00972FE7" w:rsidRDefault="00F62A7B" w:rsidP="00BF7C4D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972FE7">
              <w:rPr>
                <w:rFonts w:ascii="Calibri" w:hAnsi="Calibri"/>
                <w:b/>
                <w:sz w:val="28"/>
                <w:szCs w:val="28"/>
              </w:rPr>
              <w:t>Dates</w:t>
            </w:r>
          </w:p>
        </w:tc>
        <w:tc>
          <w:tcPr>
            <w:tcW w:w="2977" w:type="dxa"/>
            <w:shd w:val="clear" w:color="auto" w:fill="8DB3E2" w:themeFill="text2" w:themeFillTint="66"/>
          </w:tcPr>
          <w:p w:rsidR="00F62A7B" w:rsidRPr="00972FE7" w:rsidRDefault="00450FB4" w:rsidP="00BF7C4D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972FE7">
              <w:rPr>
                <w:rFonts w:ascii="Calibri" w:hAnsi="Calibri"/>
                <w:b/>
                <w:sz w:val="28"/>
                <w:szCs w:val="28"/>
              </w:rPr>
              <w:t>Time</w:t>
            </w:r>
          </w:p>
        </w:tc>
        <w:tc>
          <w:tcPr>
            <w:tcW w:w="2693" w:type="dxa"/>
            <w:shd w:val="clear" w:color="auto" w:fill="8DB3E2" w:themeFill="text2" w:themeFillTint="66"/>
          </w:tcPr>
          <w:p w:rsidR="00F62A7B" w:rsidRPr="00972FE7" w:rsidRDefault="009F6887" w:rsidP="00BF7C4D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972FE7">
              <w:rPr>
                <w:rFonts w:ascii="Calibri" w:hAnsi="Calibri"/>
                <w:b/>
                <w:sz w:val="28"/>
                <w:szCs w:val="28"/>
              </w:rPr>
              <w:t>Location</w:t>
            </w:r>
          </w:p>
        </w:tc>
      </w:tr>
      <w:tr w:rsidR="00BF7C4D" w:rsidRPr="007B6051" w:rsidTr="00BF7C4D">
        <w:trPr>
          <w:trHeight w:val="405"/>
        </w:trPr>
        <w:tc>
          <w:tcPr>
            <w:tcW w:w="1809" w:type="dxa"/>
            <w:vMerge w:val="restart"/>
            <w:shd w:val="clear" w:color="auto" w:fill="92D050"/>
          </w:tcPr>
          <w:p w:rsidR="00BF7C4D" w:rsidRPr="00972FE7" w:rsidRDefault="00BF7C4D" w:rsidP="00BF7C4D">
            <w:pPr>
              <w:rPr>
                <w:rFonts w:ascii="Calibri" w:hAnsi="Calibri"/>
                <w:b/>
                <w:sz w:val="28"/>
                <w:szCs w:val="28"/>
              </w:rPr>
            </w:pPr>
            <w:r w:rsidRPr="00972FE7">
              <w:rPr>
                <w:rFonts w:ascii="Calibri" w:hAnsi="Calibri"/>
                <w:b/>
                <w:sz w:val="28"/>
                <w:szCs w:val="28"/>
              </w:rPr>
              <w:t>Monday</w:t>
            </w:r>
          </w:p>
          <w:p w:rsidR="00BF7C4D" w:rsidRPr="00972FE7" w:rsidRDefault="00BF7C4D" w:rsidP="00BF7C4D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3261" w:type="dxa"/>
            <w:vMerge w:val="restart"/>
          </w:tcPr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Multi-Sports</w:t>
            </w:r>
          </w:p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Multi- Sports</w:t>
            </w:r>
          </w:p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Table Tennis</w:t>
            </w:r>
          </w:p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Girls Club</w:t>
            </w:r>
          </w:p>
        </w:tc>
        <w:tc>
          <w:tcPr>
            <w:tcW w:w="1559" w:type="dxa"/>
            <w:vMerge w:val="restart"/>
          </w:tcPr>
          <w:p w:rsidR="00BF7C4D" w:rsidRPr="00972FE7" w:rsidRDefault="00BF7C4D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1 &amp; 2</w:t>
            </w:r>
          </w:p>
          <w:p w:rsidR="00BF7C4D" w:rsidRPr="00972FE7" w:rsidRDefault="00BF7C4D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5 &amp; 6</w:t>
            </w:r>
          </w:p>
          <w:p w:rsidR="00BF7C4D" w:rsidRPr="00972FE7" w:rsidRDefault="00BF7C4D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4 &amp; 5</w:t>
            </w:r>
          </w:p>
          <w:p w:rsidR="00BF7C4D" w:rsidRPr="00972FE7" w:rsidRDefault="00BF7C4D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6</w:t>
            </w:r>
          </w:p>
        </w:tc>
        <w:tc>
          <w:tcPr>
            <w:tcW w:w="2835" w:type="dxa"/>
            <w:vMerge w:val="restart"/>
          </w:tcPr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16 Sept – 9 Dec</w:t>
            </w:r>
          </w:p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16 Sept – 9 Dec</w:t>
            </w:r>
          </w:p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16 Sept – 9 Dec</w:t>
            </w:r>
          </w:p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23 Sept – 9 Dec</w:t>
            </w:r>
          </w:p>
        </w:tc>
        <w:tc>
          <w:tcPr>
            <w:tcW w:w="2977" w:type="dxa"/>
            <w:vMerge w:val="restart"/>
          </w:tcPr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 xml:space="preserve">3.20 </w:t>
            </w:r>
            <w:r w:rsidR="001C39DF" w:rsidRPr="00972FE7">
              <w:rPr>
                <w:rFonts w:ascii="Calibri" w:hAnsi="Calibri"/>
                <w:sz w:val="28"/>
                <w:szCs w:val="28"/>
              </w:rPr>
              <w:t xml:space="preserve">pm </w:t>
            </w:r>
            <w:r w:rsidRPr="00972FE7">
              <w:rPr>
                <w:rFonts w:ascii="Calibri" w:hAnsi="Calibri"/>
                <w:sz w:val="28"/>
                <w:szCs w:val="28"/>
              </w:rPr>
              <w:t>– 4.20 pm</w:t>
            </w:r>
          </w:p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3.20 pm - 4.30 pm</w:t>
            </w:r>
          </w:p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3.20 pm - 4.30 pm</w:t>
            </w:r>
          </w:p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3.20 pm – 4.30 pm</w:t>
            </w:r>
          </w:p>
        </w:tc>
        <w:tc>
          <w:tcPr>
            <w:tcW w:w="2693" w:type="dxa"/>
          </w:tcPr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Early Years Hall</w:t>
            </w:r>
          </w:p>
        </w:tc>
      </w:tr>
      <w:tr w:rsidR="00BF7C4D" w:rsidRPr="007B6051" w:rsidTr="00BF7C4D">
        <w:trPr>
          <w:trHeight w:val="361"/>
        </w:trPr>
        <w:tc>
          <w:tcPr>
            <w:tcW w:w="1809" w:type="dxa"/>
            <w:vMerge/>
            <w:shd w:val="clear" w:color="auto" w:fill="92D050"/>
          </w:tcPr>
          <w:p w:rsidR="00BF7C4D" w:rsidRPr="00972FE7" w:rsidRDefault="00BF7C4D" w:rsidP="00BF7C4D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3261" w:type="dxa"/>
            <w:vMerge/>
          </w:tcPr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1559" w:type="dxa"/>
            <w:vMerge/>
          </w:tcPr>
          <w:p w:rsidR="00BF7C4D" w:rsidRPr="00972FE7" w:rsidRDefault="00BF7C4D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835" w:type="dxa"/>
            <w:vMerge/>
          </w:tcPr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977" w:type="dxa"/>
            <w:vMerge/>
          </w:tcPr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693" w:type="dxa"/>
          </w:tcPr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Top Floor</w:t>
            </w:r>
          </w:p>
        </w:tc>
      </w:tr>
      <w:tr w:rsidR="00BF7C4D" w:rsidRPr="007B6051" w:rsidTr="00BF7C4D">
        <w:trPr>
          <w:trHeight w:val="435"/>
        </w:trPr>
        <w:tc>
          <w:tcPr>
            <w:tcW w:w="1809" w:type="dxa"/>
            <w:vMerge/>
            <w:shd w:val="clear" w:color="auto" w:fill="92D050"/>
          </w:tcPr>
          <w:p w:rsidR="00BF7C4D" w:rsidRPr="00972FE7" w:rsidRDefault="00BF7C4D" w:rsidP="00BF7C4D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3261" w:type="dxa"/>
            <w:vMerge/>
          </w:tcPr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1559" w:type="dxa"/>
            <w:vMerge/>
          </w:tcPr>
          <w:p w:rsidR="00BF7C4D" w:rsidRPr="00972FE7" w:rsidRDefault="00BF7C4D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835" w:type="dxa"/>
            <w:vMerge/>
          </w:tcPr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977" w:type="dxa"/>
            <w:vMerge/>
          </w:tcPr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693" w:type="dxa"/>
          </w:tcPr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Middle Floor Hall</w:t>
            </w:r>
          </w:p>
        </w:tc>
      </w:tr>
      <w:tr w:rsidR="00BF7C4D" w:rsidRPr="007B6051" w:rsidTr="00BF7C4D">
        <w:trPr>
          <w:trHeight w:val="331"/>
        </w:trPr>
        <w:tc>
          <w:tcPr>
            <w:tcW w:w="1809" w:type="dxa"/>
            <w:vMerge/>
            <w:shd w:val="clear" w:color="auto" w:fill="92D050"/>
          </w:tcPr>
          <w:p w:rsidR="00BF7C4D" w:rsidRPr="00972FE7" w:rsidRDefault="00BF7C4D" w:rsidP="00BF7C4D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3261" w:type="dxa"/>
            <w:vMerge/>
          </w:tcPr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1559" w:type="dxa"/>
            <w:vMerge/>
          </w:tcPr>
          <w:p w:rsidR="00BF7C4D" w:rsidRPr="00972FE7" w:rsidRDefault="00BF7C4D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835" w:type="dxa"/>
            <w:vMerge/>
          </w:tcPr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977" w:type="dxa"/>
            <w:vMerge/>
          </w:tcPr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693" w:type="dxa"/>
          </w:tcPr>
          <w:p w:rsidR="00BF7C4D" w:rsidRPr="00972FE7" w:rsidRDefault="00BF7C4D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Library</w:t>
            </w:r>
          </w:p>
        </w:tc>
      </w:tr>
      <w:tr w:rsidR="00E03197" w:rsidRPr="007B6051" w:rsidTr="00BF7C4D">
        <w:trPr>
          <w:trHeight w:val="420"/>
        </w:trPr>
        <w:tc>
          <w:tcPr>
            <w:tcW w:w="1809" w:type="dxa"/>
            <w:vMerge w:val="restart"/>
            <w:shd w:val="clear" w:color="auto" w:fill="92D050"/>
          </w:tcPr>
          <w:p w:rsidR="00E03197" w:rsidRPr="00972FE7" w:rsidRDefault="00E03197" w:rsidP="00BF7C4D">
            <w:pPr>
              <w:rPr>
                <w:rFonts w:ascii="Calibri" w:hAnsi="Calibri"/>
                <w:b/>
                <w:sz w:val="28"/>
                <w:szCs w:val="28"/>
              </w:rPr>
            </w:pPr>
            <w:r w:rsidRPr="00972FE7">
              <w:rPr>
                <w:rFonts w:ascii="Calibri" w:hAnsi="Calibri"/>
                <w:b/>
                <w:sz w:val="28"/>
                <w:szCs w:val="28"/>
              </w:rPr>
              <w:t>Tuesday</w:t>
            </w:r>
          </w:p>
          <w:p w:rsidR="00E03197" w:rsidRPr="00972FE7" w:rsidRDefault="00E03197" w:rsidP="00BF7C4D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3261" w:type="dxa"/>
            <w:vMerge w:val="restart"/>
          </w:tcPr>
          <w:p w:rsidR="00E03197" w:rsidRPr="00972FE7" w:rsidRDefault="00E03197" w:rsidP="00BF7C4D">
            <w:pPr>
              <w:shd w:val="clear" w:color="auto" w:fill="FFFFFF" w:themeFill="background1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Multi- Sports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Football</w:t>
            </w:r>
          </w:p>
        </w:tc>
        <w:tc>
          <w:tcPr>
            <w:tcW w:w="1559" w:type="dxa"/>
            <w:vMerge w:val="restart"/>
          </w:tcPr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3 &amp; 4</w:t>
            </w:r>
          </w:p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5 &amp; 6</w:t>
            </w:r>
          </w:p>
        </w:tc>
        <w:tc>
          <w:tcPr>
            <w:tcW w:w="2835" w:type="dxa"/>
            <w:vMerge w:val="restart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17 Sept – 10 Dec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17 Sept – 10 Dec</w:t>
            </w:r>
          </w:p>
        </w:tc>
        <w:tc>
          <w:tcPr>
            <w:tcW w:w="2977" w:type="dxa"/>
            <w:vMerge w:val="restart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3.20 pm - 4.30 pm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3.20 pm – 4.30 pm</w:t>
            </w:r>
          </w:p>
        </w:tc>
        <w:tc>
          <w:tcPr>
            <w:tcW w:w="2693" w:type="dxa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Middle Floor Hall</w:t>
            </w:r>
          </w:p>
        </w:tc>
      </w:tr>
      <w:tr w:rsidR="00E03197" w:rsidRPr="007B6051" w:rsidTr="00BF7C4D">
        <w:trPr>
          <w:trHeight w:val="346"/>
        </w:trPr>
        <w:tc>
          <w:tcPr>
            <w:tcW w:w="1809" w:type="dxa"/>
            <w:vMerge/>
            <w:shd w:val="clear" w:color="auto" w:fill="92D050"/>
          </w:tcPr>
          <w:p w:rsidR="00E03197" w:rsidRPr="00972FE7" w:rsidRDefault="00E03197" w:rsidP="00BF7C4D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3261" w:type="dxa"/>
            <w:vMerge/>
          </w:tcPr>
          <w:p w:rsidR="00E03197" w:rsidRPr="00972FE7" w:rsidRDefault="00E03197" w:rsidP="00BF7C4D">
            <w:pPr>
              <w:shd w:val="clear" w:color="auto" w:fill="FFFFFF" w:themeFill="background1"/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1559" w:type="dxa"/>
            <w:vMerge/>
          </w:tcPr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835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977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693" w:type="dxa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Top Floor Hall</w:t>
            </w:r>
          </w:p>
        </w:tc>
      </w:tr>
      <w:tr w:rsidR="00E03197" w:rsidRPr="007B6051" w:rsidTr="00BF7C4D">
        <w:trPr>
          <w:trHeight w:val="407"/>
        </w:trPr>
        <w:tc>
          <w:tcPr>
            <w:tcW w:w="1809" w:type="dxa"/>
            <w:vMerge w:val="restart"/>
            <w:shd w:val="clear" w:color="auto" w:fill="92D050"/>
          </w:tcPr>
          <w:p w:rsidR="00E03197" w:rsidRPr="00972FE7" w:rsidRDefault="00E03197" w:rsidP="00BF7C4D">
            <w:pPr>
              <w:rPr>
                <w:rFonts w:ascii="Calibri" w:hAnsi="Calibri"/>
                <w:b/>
                <w:sz w:val="28"/>
                <w:szCs w:val="28"/>
              </w:rPr>
            </w:pPr>
            <w:r w:rsidRPr="00972FE7">
              <w:rPr>
                <w:rFonts w:ascii="Calibri" w:hAnsi="Calibri"/>
                <w:b/>
                <w:sz w:val="28"/>
                <w:szCs w:val="28"/>
              </w:rPr>
              <w:t>Wednesday</w:t>
            </w:r>
          </w:p>
          <w:p w:rsidR="00E03197" w:rsidRPr="00972FE7" w:rsidRDefault="00E03197" w:rsidP="00BF7C4D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3261" w:type="dxa"/>
            <w:vMerge w:val="restart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Turkish Club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Gymnastics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Boxing Club</w:t>
            </w:r>
          </w:p>
        </w:tc>
        <w:tc>
          <w:tcPr>
            <w:tcW w:w="1559" w:type="dxa"/>
            <w:vMerge w:val="restart"/>
          </w:tcPr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4 &amp; 5</w:t>
            </w:r>
          </w:p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3 &amp; 4</w:t>
            </w:r>
          </w:p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5 &amp; 6</w:t>
            </w:r>
          </w:p>
        </w:tc>
        <w:tc>
          <w:tcPr>
            <w:tcW w:w="2835" w:type="dxa"/>
            <w:vMerge w:val="restart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 xml:space="preserve">18 Sept – 11 </w:t>
            </w:r>
            <w:r w:rsidR="009660FA" w:rsidRPr="00972FE7">
              <w:rPr>
                <w:rFonts w:ascii="Calibri" w:hAnsi="Calibri"/>
                <w:sz w:val="28"/>
                <w:szCs w:val="28"/>
              </w:rPr>
              <w:t>Dec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 xml:space="preserve">18 Sept – 11 </w:t>
            </w:r>
            <w:r w:rsidR="009660FA" w:rsidRPr="00972FE7">
              <w:rPr>
                <w:rFonts w:ascii="Calibri" w:hAnsi="Calibri"/>
                <w:sz w:val="28"/>
                <w:szCs w:val="28"/>
              </w:rPr>
              <w:t>Dec</w:t>
            </w:r>
          </w:p>
          <w:p w:rsidR="00E03197" w:rsidRPr="00972FE7" w:rsidRDefault="00E03197" w:rsidP="009660FA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 xml:space="preserve">18 Sept – 11 </w:t>
            </w:r>
            <w:r w:rsidR="009660FA" w:rsidRPr="00972FE7">
              <w:rPr>
                <w:rFonts w:ascii="Calibri" w:hAnsi="Calibri"/>
                <w:sz w:val="28"/>
                <w:szCs w:val="28"/>
              </w:rPr>
              <w:t>Dec</w:t>
            </w:r>
          </w:p>
        </w:tc>
        <w:tc>
          <w:tcPr>
            <w:tcW w:w="2977" w:type="dxa"/>
            <w:vMerge w:val="restart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3.20 pm – 4.20 pm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7.45 am – 8.45 am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3.20 pm – 4.30 pm</w:t>
            </w:r>
          </w:p>
        </w:tc>
        <w:tc>
          <w:tcPr>
            <w:tcW w:w="2693" w:type="dxa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Music &amp; Chingford Room</w:t>
            </w:r>
          </w:p>
        </w:tc>
      </w:tr>
      <w:tr w:rsidR="00E03197" w:rsidRPr="007B6051" w:rsidTr="00BF7C4D">
        <w:trPr>
          <w:trHeight w:val="405"/>
        </w:trPr>
        <w:tc>
          <w:tcPr>
            <w:tcW w:w="1809" w:type="dxa"/>
            <w:vMerge/>
            <w:shd w:val="clear" w:color="auto" w:fill="92D050"/>
          </w:tcPr>
          <w:p w:rsidR="00E03197" w:rsidRPr="00972FE7" w:rsidRDefault="00E03197" w:rsidP="00BF7C4D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3261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1559" w:type="dxa"/>
            <w:vMerge/>
          </w:tcPr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835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977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693" w:type="dxa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Middle Floor Hall</w:t>
            </w:r>
          </w:p>
        </w:tc>
      </w:tr>
      <w:tr w:rsidR="00E03197" w:rsidRPr="007B6051" w:rsidTr="00BF7C4D">
        <w:trPr>
          <w:trHeight w:val="361"/>
        </w:trPr>
        <w:tc>
          <w:tcPr>
            <w:tcW w:w="1809" w:type="dxa"/>
            <w:vMerge/>
            <w:shd w:val="clear" w:color="auto" w:fill="92D050"/>
          </w:tcPr>
          <w:p w:rsidR="00E03197" w:rsidRPr="00972FE7" w:rsidRDefault="00E03197" w:rsidP="00BF7C4D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3261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1559" w:type="dxa"/>
            <w:vMerge/>
          </w:tcPr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835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977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693" w:type="dxa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Top Floor</w:t>
            </w:r>
          </w:p>
        </w:tc>
      </w:tr>
      <w:tr w:rsidR="00E03197" w:rsidRPr="007B6051" w:rsidTr="00BF7C4D">
        <w:trPr>
          <w:trHeight w:val="376"/>
        </w:trPr>
        <w:tc>
          <w:tcPr>
            <w:tcW w:w="1809" w:type="dxa"/>
            <w:vMerge w:val="restart"/>
            <w:shd w:val="clear" w:color="auto" w:fill="92D050"/>
          </w:tcPr>
          <w:p w:rsidR="00E03197" w:rsidRPr="00972FE7" w:rsidRDefault="00E03197" w:rsidP="00BF7C4D">
            <w:pPr>
              <w:rPr>
                <w:rFonts w:ascii="Calibri" w:hAnsi="Calibri"/>
                <w:b/>
                <w:sz w:val="28"/>
                <w:szCs w:val="28"/>
              </w:rPr>
            </w:pPr>
            <w:r w:rsidRPr="00972FE7">
              <w:rPr>
                <w:rFonts w:ascii="Calibri" w:hAnsi="Calibri"/>
                <w:b/>
                <w:sz w:val="28"/>
                <w:szCs w:val="28"/>
              </w:rPr>
              <w:t>Thursday</w:t>
            </w:r>
          </w:p>
          <w:p w:rsidR="00E03197" w:rsidRPr="00972FE7" w:rsidRDefault="00E03197" w:rsidP="00BF7C4D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3261" w:type="dxa"/>
            <w:vMerge w:val="restart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Gymnastics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 xml:space="preserve">Dance 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Martial Arts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Football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Choir</w:t>
            </w:r>
          </w:p>
        </w:tc>
        <w:tc>
          <w:tcPr>
            <w:tcW w:w="1559" w:type="dxa"/>
            <w:vMerge w:val="restart"/>
          </w:tcPr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2</w:t>
            </w:r>
          </w:p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1 &amp; 2</w:t>
            </w:r>
          </w:p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5 &amp; 6</w:t>
            </w:r>
          </w:p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3 &amp; 4</w:t>
            </w:r>
          </w:p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KS2</w:t>
            </w:r>
          </w:p>
        </w:tc>
        <w:tc>
          <w:tcPr>
            <w:tcW w:w="2835" w:type="dxa"/>
            <w:vMerge w:val="restart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 xml:space="preserve">19 Sept – 12 </w:t>
            </w:r>
            <w:r w:rsidR="009660FA" w:rsidRPr="00972FE7">
              <w:rPr>
                <w:rFonts w:ascii="Calibri" w:hAnsi="Calibri"/>
                <w:sz w:val="28"/>
                <w:szCs w:val="28"/>
              </w:rPr>
              <w:t>Dec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 xml:space="preserve">19 Sept – 12 </w:t>
            </w:r>
            <w:r w:rsidR="009660FA" w:rsidRPr="00972FE7">
              <w:rPr>
                <w:rFonts w:ascii="Calibri" w:hAnsi="Calibri"/>
                <w:sz w:val="28"/>
                <w:szCs w:val="28"/>
              </w:rPr>
              <w:t>Dec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 xml:space="preserve">19 Sept – 12 </w:t>
            </w:r>
            <w:r w:rsidR="009660FA" w:rsidRPr="00972FE7">
              <w:rPr>
                <w:rFonts w:ascii="Calibri" w:hAnsi="Calibri"/>
                <w:sz w:val="28"/>
                <w:szCs w:val="28"/>
              </w:rPr>
              <w:t>Dec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 xml:space="preserve">19 Sept – 12 </w:t>
            </w:r>
            <w:r w:rsidR="009660FA" w:rsidRPr="00972FE7">
              <w:rPr>
                <w:rFonts w:ascii="Calibri" w:hAnsi="Calibri"/>
                <w:sz w:val="28"/>
                <w:szCs w:val="28"/>
              </w:rPr>
              <w:t>Dec</w:t>
            </w:r>
          </w:p>
          <w:p w:rsidR="00E03197" w:rsidRPr="00972FE7" w:rsidRDefault="00E03197" w:rsidP="009660FA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 xml:space="preserve">19 Sept – 12 </w:t>
            </w:r>
            <w:r w:rsidR="009660FA" w:rsidRPr="00972FE7">
              <w:rPr>
                <w:rFonts w:ascii="Calibri" w:hAnsi="Calibri"/>
                <w:sz w:val="28"/>
                <w:szCs w:val="28"/>
              </w:rPr>
              <w:t>Dec</w:t>
            </w:r>
          </w:p>
        </w:tc>
        <w:tc>
          <w:tcPr>
            <w:tcW w:w="2977" w:type="dxa"/>
            <w:vMerge w:val="restart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7.45 am – 8.45 am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3.20 pm – 4.20 pm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3.20 pm – 4.30 pm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3.20 pm – 4.30 pm</w:t>
            </w:r>
          </w:p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3.20 pm – 4.00 pm</w:t>
            </w:r>
          </w:p>
        </w:tc>
        <w:tc>
          <w:tcPr>
            <w:tcW w:w="2693" w:type="dxa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Middle Floor Hall</w:t>
            </w:r>
          </w:p>
        </w:tc>
      </w:tr>
      <w:tr w:rsidR="00E03197" w:rsidRPr="007B6051" w:rsidTr="00BF7C4D">
        <w:trPr>
          <w:trHeight w:val="390"/>
        </w:trPr>
        <w:tc>
          <w:tcPr>
            <w:tcW w:w="1809" w:type="dxa"/>
            <w:vMerge/>
            <w:shd w:val="clear" w:color="auto" w:fill="92D050"/>
          </w:tcPr>
          <w:p w:rsidR="00E03197" w:rsidRPr="00972FE7" w:rsidRDefault="00E03197" w:rsidP="00BF7C4D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3261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1559" w:type="dxa"/>
            <w:vMerge/>
          </w:tcPr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835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977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693" w:type="dxa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Early Years Hall</w:t>
            </w:r>
          </w:p>
        </w:tc>
      </w:tr>
      <w:tr w:rsidR="00E03197" w:rsidRPr="007B6051" w:rsidTr="00BF7C4D">
        <w:trPr>
          <w:trHeight w:val="405"/>
        </w:trPr>
        <w:tc>
          <w:tcPr>
            <w:tcW w:w="1809" w:type="dxa"/>
            <w:vMerge/>
            <w:shd w:val="clear" w:color="auto" w:fill="92D050"/>
          </w:tcPr>
          <w:p w:rsidR="00E03197" w:rsidRPr="00972FE7" w:rsidRDefault="00E03197" w:rsidP="00BF7C4D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3261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1559" w:type="dxa"/>
            <w:vMerge/>
          </w:tcPr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835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977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693" w:type="dxa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Middle Floor Hall</w:t>
            </w:r>
          </w:p>
        </w:tc>
      </w:tr>
      <w:tr w:rsidR="00E03197" w:rsidRPr="007B6051" w:rsidTr="00BF7C4D">
        <w:trPr>
          <w:trHeight w:val="435"/>
        </w:trPr>
        <w:tc>
          <w:tcPr>
            <w:tcW w:w="1809" w:type="dxa"/>
            <w:vMerge/>
            <w:shd w:val="clear" w:color="auto" w:fill="92D050"/>
          </w:tcPr>
          <w:p w:rsidR="00E03197" w:rsidRPr="00972FE7" w:rsidRDefault="00E03197" w:rsidP="00BF7C4D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3261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1559" w:type="dxa"/>
            <w:vMerge/>
          </w:tcPr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835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977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693" w:type="dxa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Top Floor Hall</w:t>
            </w:r>
          </w:p>
        </w:tc>
      </w:tr>
      <w:tr w:rsidR="00E03197" w:rsidRPr="007B6051" w:rsidTr="00BF7C4D">
        <w:trPr>
          <w:trHeight w:val="331"/>
        </w:trPr>
        <w:tc>
          <w:tcPr>
            <w:tcW w:w="1809" w:type="dxa"/>
            <w:vMerge/>
            <w:shd w:val="clear" w:color="auto" w:fill="92D050"/>
          </w:tcPr>
          <w:p w:rsidR="00E03197" w:rsidRPr="00972FE7" w:rsidRDefault="00E03197" w:rsidP="00BF7C4D">
            <w:pPr>
              <w:rPr>
                <w:rFonts w:ascii="Calibri" w:hAnsi="Calibri"/>
                <w:b/>
                <w:sz w:val="28"/>
                <w:szCs w:val="28"/>
              </w:rPr>
            </w:pPr>
          </w:p>
        </w:tc>
        <w:tc>
          <w:tcPr>
            <w:tcW w:w="3261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1559" w:type="dxa"/>
            <w:vMerge/>
          </w:tcPr>
          <w:p w:rsidR="00E03197" w:rsidRPr="00972FE7" w:rsidRDefault="00E03197" w:rsidP="00BF7C4D">
            <w:pPr>
              <w:jc w:val="center"/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835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977" w:type="dxa"/>
            <w:vMerge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693" w:type="dxa"/>
          </w:tcPr>
          <w:p w:rsidR="00E03197" w:rsidRPr="00972FE7" w:rsidRDefault="00E03197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Music Room</w:t>
            </w:r>
          </w:p>
        </w:tc>
      </w:tr>
      <w:tr w:rsidR="00225C83" w:rsidRPr="007B6051" w:rsidTr="00BF7C4D">
        <w:trPr>
          <w:trHeight w:val="469"/>
        </w:trPr>
        <w:tc>
          <w:tcPr>
            <w:tcW w:w="1809" w:type="dxa"/>
            <w:shd w:val="clear" w:color="auto" w:fill="92D050"/>
          </w:tcPr>
          <w:p w:rsidR="00225C83" w:rsidRPr="00972FE7" w:rsidRDefault="00225C83" w:rsidP="00BF7C4D">
            <w:pPr>
              <w:rPr>
                <w:rFonts w:ascii="Calibri" w:hAnsi="Calibri"/>
                <w:b/>
                <w:sz w:val="28"/>
                <w:szCs w:val="28"/>
              </w:rPr>
            </w:pPr>
            <w:r w:rsidRPr="00972FE7">
              <w:rPr>
                <w:rFonts w:ascii="Calibri" w:hAnsi="Calibri"/>
                <w:b/>
                <w:sz w:val="28"/>
                <w:szCs w:val="28"/>
              </w:rPr>
              <w:t>Friday</w:t>
            </w:r>
          </w:p>
        </w:tc>
        <w:tc>
          <w:tcPr>
            <w:tcW w:w="3261" w:type="dxa"/>
          </w:tcPr>
          <w:p w:rsidR="00225C83" w:rsidRPr="00972FE7" w:rsidRDefault="00225C83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Dance</w:t>
            </w:r>
          </w:p>
        </w:tc>
        <w:tc>
          <w:tcPr>
            <w:tcW w:w="1559" w:type="dxa"/>
          </w:tcPr>
          <w:p w:rsidR="00225C83" w:rsidRPr="00972FE7" w:rsidRDefault="00225C83" w:rsidP="00972FE7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3 &amp; 4</w:t>
            </w:r>
          </w:p>
        </w:tc>
        <w:tc>
          <w:tcPr>
            <w:tcW w:w="2835" w:type="dxa"/>
          </w:tcPr>
          <w:p w:rsidR="00225C83" w:rsidRPr="00972FE7" w:rsidRDefault="00E03197" w:rsidP="009660FA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 xml:space="preserve">20 Sept – 13 </w:t>
            </w:r>
            <w:r w:rsidR="009660FA" w:rsidRPr="00972FE7">
              <w:rPr>
                <w:rFonts w:ascii="Calibri" w:hAnsi="Calibri"/>
                <w:sz w:val="28"/>
                <w:szCs w:val="28"/>
              </w:rPr>
              <w:t>Dec</w:t>
            </w:r>
          </w:p>
        </w:tc>
        <w:tc>
          <w:tcPr>
            <w:tcW w:w="2977" w:type="dxa"/>
          </w:tcPr>
          <w:p w:rsidR="00225C83" w:rsidRPr="00972FE7" w:rsidRDefault="00225C83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3.20 pm – 4.30 pm</w:t>
            </w:r>
          </w:p>
        </w:tc>
        <w:tc>
          <w:tcPr>
            <w:tcW w:w="2693" w:type="dxa"/>
          </w:tcPr>
          <w:p w:rsidR="00225C83" w:rsidRPr="00972FE7" w:rsidRDefault="00225C83" w:rsidP="00BF7C4D">
            <w:pPr>
              <w:rPr>
                <w:rFonts w:ascii="Calibri" w:hAnsi="Calibri"/>
                <w:sz w:val="28"/>
                <w:szCs w:val="28"/>
              </w:rPr>
            </w:pPr>
            <w:r w:rsidRPr="00972FE7">
              <w:rPr>
                <w:rFonts w:ascii="Calibri" w:hAnsi="Calibri"/>
                <w:sz w:val="28"/>
                <w:szCs w:val="28"/>
              </w:rPr>
              <w:t>Middle Floor Hall</w:t>
            </w:r>
          </w:p>
        </w:tc>
      </w:tr>
    </w:tbl>
    <w:p w:rsidR="007B6051" w:rsidRDefault="007B6051" w:rsidP="00972FE7">
      <w:pPr>
        <w:rPr>
          <w:sz w:val="24"/>
          <w:szCs w:val="24"/>
        </w:rPr>
      </w:pPr>
      <w:bookmarkStart w:id="0" w:name="_GoBack"/>
      <w:bookmarkEnd w:id="0"/>
    </w:p>
    <w:sectPr w:rsidR="007B6051" w:rsidSect="00972FE7">
      <w:headerReference w:type="default" r:id="rId7"/>
      <w:footerReference w:type="default" r:id="rId8"/>
      <w:pgSz w:w="16838" w:h="11906" w:orient="landscape"/>
      <w:pgMar w:top="1440" w:right="1440" w:bottom="1440" w:left="1440" w:header="567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7DB5" w:rsidRDefault="00227DB5" w:rsidP="00730270">
      <w:pPr>
        <w:spacing w:after="0" w:line="240" w:lineRule="auto"/>
      </w:pPr>
      <w:r>
        <w:separator/>
      </w:r>
    </w:p>
  </w:endnote>
  <w:endnote w:type="continuationSeparator" w:id="0">
    <w:p w:rsidR="00227DB5" w:rsidRDefault="00227DB5" w:rsidP="0073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ssoonPrimaryType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37E4" w:rsidRDefault="00036BB0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3120" behindDoc="0" locked="0" layoutInCell="1" allowOverlap="1" wp14:anchorId="6F1A5EBD" wp14:editId="61B17E1B">
          <wp:simplePos x="0" y="0"/>
          <wp:positionH relativeFrom="column">
            <wp:posOffset>3733800</wp:posOffset>
          </wp:positionH>
          <wp:positionV relativeFrom="paragraph">
            <wp:posOffset>-144780</wp:posOffset>
          </wp:positionV>
          <wp:extent cx="1885950" cy="632460"/>
          <wp:effectExtent l="0" t="0" r="0" b="0"/>
          <wp:wrapSquare wrapText="bothSides"/>
          <wp:docPr id="3" name="Picture 3" descr="Image result for extended school activiti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extended school activiti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632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7DB5" w:rsidRDefault="00227DB5" w:rsidP="00730270">
      <w:pPr>
        <w:spacing w:after="0" w:line="240" w:lineRule="auto"/>
      </w:pPr>
      <w:r>
        <w:separator/>
      </w:r>
    </w:p>
  </w:footnote>
  <w:footnote w:type="continuationSeparator" w:id="0">
    <w:p w:rsidR="00227DB5" w:rsidRDefault="00227DB5" w:rsidP="0073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1DAC" w:rsidRDefault="005F0B1C" w:rsidP="002519F9">
    <w:pPr>
      <w:tabs>
        <w:tab w:val="center" w:pos="4513"/>
        <w:tab w:val="center" w:pos="6979"/>
      </w:tabs>
      <w:rPr>
        <w:rFonts w:ascii="SassoonPrimaryType" w:hAnsi="SassoonPrimaryType"/>
        <w:sz w:val="36"/>
        <w:szCs w:val="36"/>
      </w:rPr>
    </w:pPr>
    <w:r>
      <w:rPr>
        <w:noProof/>
        <w:lang w:eastAsia="en-GB"/>
      </w:rPr>
      <w:drawing>
        <wp:anchor distT="0" distB="0" distL="114300" distR="114300" simplePos="0" relativeHeight="251669504" behindDoc="0" locked="0" layoutInCell="1" allowOverlap="1" wp14:anchorId="75586F83" wp14:editId="5CBAF9BC">
          <wp:simplePos x="0" y="0"/>
          <wp:positionH relativeFrom="column">
            <wp:posOffset>7105650</wp:posOffset>
          </wp:positionH>
          <wp:positionV relativeFrom="paragraph">
            <wp:posOffset>-10795</wp:posOffset>
          </wp:positionV>
          <wp:extent cx="2095500" cy="702945"/>
          <wp:effectExtent l="0" t="0" r="0" b="1905"/>
          <wp:wrapSquare wrapText="bothSides"/>
          <wp:docPr id="8" name="Picture 8" descr="Image result for extended school activiti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extended school activiti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33F7CBEB" wp14:editId="4456B2D7">
          <wp:simplePos x="0" y="0"/>
          <wp:positionH relativeFrom="column">
            <wp:posOffset>-476250</wp:posOffset>
          </wp:positionH>
          <wp:positionV relativeFrom="paragraph">
            <wp:posOffset>55880</wp:posOffset>
          </wp:positionV>
          <wp:extent cx="2095500" cy="702945"/>
          <wp:effectExtent l="0" t="0" r="0" b="1905"/>
          <wp:wrapSquare wrapText="bothSides"/>
          <wp:docPr id="6" name="Picture 6" descr="Image result for extended school activiti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extended school activiti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19F9">
      <w:rPr>
        <w:rFonts w:ascii="SassoonPrimaryType" w:hAnsi="SassoonPrimaryType"/>
        <w:sz w:val="36"/>
        <w:szCs w:val="36"/>
      </w:rPr>
      <w:tab/>
    </w:r>
    <w:r w:rsidR="002519F9">
      <w:rPr>
        <w:rFonts w:ascii="SassoonPrimaryType" w:hAnsi="SassoonPrimaryType"/>
        <w:sz w:val="36"/>
        <w:szCs w:val="36"/>
      </w:rPr>
      <w:tab/>
    </w:r>
    <w:r w:rsidR="00036BB0">
      <w:rPr>
        <w:rFonts w:ascii="SassoonPrimaryType" w:hAnsi="SassoonPrimaryType"/>
        <w:noProof/>
        <w:sz w:val="36"/>
        <w:szCs w:val="36"/>
        <w:lang w:eastAsia="en-GB"/>
      </w:rPr>
      <w:drawing>
        <wp:inline distT="0" distB="0" distL="0" distR="0" wp14:anchorId="02A3B63A" wp14:editId="5D927FFF">
          <wp:extent cx="2571750" cy="664474"/>
          <wp:effectExtent l="0" t="0" r="0" b="2540"/>
          <wp:docPr id="1" name="Picture 1" descr="S:\Shared Data\Templates\PP signature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Shared Data\Templates\PP signature.jpe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71750" cy="6644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D0F12">
      <w:rPr>
        <w:rFonts w:ascii="SassoonPrimaryType" w:hAnsi="SassoonPrimaryType"/>
        <w:sz w:val="36"/>
        <w:szCs w:val="36"/>
      </w:rPr>
      <w:t xml:space="preserve"> </w:t>
    </w:r>
  </w:p>
  <w:p w:rsidR="00542553" w:rsidRDefault="007E1DAC" w:rsidP="007E1DAC">
    <w:pPr>
      <w:tabs>
        <w:tab w:val="center" w:pos="4513"/>
      </w:tabs>
      <w:jc w:val="center"/>
      <w:rPr>
        <w:rFonts w:ascii="SassoonPrimaryType" w:hAnsi="SassoonPrimaryType"/>
        <w:b/>
        <w:sz w:val="40"/>
        <w:szCs w:val="40"/>
        <w14:textOutline w14:w="10541" w14:cap="flat" w14:cmpd="sng" w14:algn="ctr">
          <w14:solidFill>
            <w14:schemeClr w14:val="accent1">
              <w14:shade w14:val="88000"/>
              <w14:satMod w14:val="110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</w:pPr>
    <w:r w:rsidRPr="006D6D84">
      <w:rPr>
        <w:rFonts w:ascii="SassoonPrimaryType" w:hAnsi="SassoonPrimaryType"/>
        <w:b/>
        <w:sz w:val="40"/>
        <w:szCs w:val="40"/>
        <w14:textOutline w14:w="10541" w14:cap="flat" w14:cmpd="sng" w14:algn="ctr">
          <w14:solidFill>
            <w14:schemeClr w14:val="accent1">
              <w14:shade w14:val="88000"/>
              <w14:satMod w14:val="110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 xml:space="preserve">Extended School Activities </w:t>
    </w:r>
    <w:r>
      <w:rPr>
        <w:rFonts w:ascii="SassoonPrimaryType" w:hAnsi="SassoonPrimaryType"/>
        <w:b/>
        <w:sz w:val="40"/>
        <w:szCs w:val="40"/>
        <w14:textOutline w14:w="10541" w14:cap="flat" w14:cmpd="sng" w14:algn="ctr">
          <w14:solidFill>
            <w14:schemeClr w14:val="accent1">
              <w14:shade w14:val="88000"/>
              <w14:satMod w14:val="110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>Timetable</w:t>
    </w:r>
    <w:r w:rsidR="00542553">
      <w:rPr>
        <w:rFonts w:ascii="SassoonPrimaryType" w:hAnsi="SassoonPrimaryType"/>
        <w:b/>
        <w:sz w:val="40"/>
        <w:szCs w:val="40"/>
        <w14:textOutline w14:w="10541" w14:cap="flat" w14:cmpd="sng" w14:algn="ctr">
          <w14:solidFill>
            <w14:schemeClr w14:val="accent1">
              <w14:shade w14:val="88000"/>
              <w14:satMod w14:val="110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 xml:space="preserve"> </w:t>
    </w:r>
    <w:r w:rsidR="00E03197">
      <w:rPr>
        <w:rFonts w:ascii="SassoonPrimaryType" w:hAnsi="SassoonPrimaryType"/>
        <w:b/>
        <w:sz w:val="40"/>
        <w:szCs w:val="40"/>
        <w14:textOutline w14:w="10541" w14:cap="flat" w14:cmpd="sng" w14:algn="ctr">
          <w14:solidFill>
            <w14:schemeClr w14:val="accent1">
              <w14:shade w14:val="88000"/>
              <w14:satMod w14:val="110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>(September</w:t>
    </w:r>
    <w:r w:rsidR="007D07E2">
      <w:rPr>
        <w:rFonts w:ascii="SassoonPrimaryType" w:hAnsi="SassoonPrimaryType"/>
        <w:b/>
        <w:sz w:val="40"/>
        <w:szCs w:val="40"/>
        <w14:textOutline w14:w="10541" w14:cap="flat" w14:cmpd="sng" w14:algn="ctr">
          <w14:solidFill>
            <w14:schemeClr w14:val="accent1">
              <w14:shade w14:val="88000"/>
              <w14:satMod w14:val="110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 xml:space="preserve"> – December </w:t>
    </w:r>
    <w:r w:rsidR="00E03197">
      <w:rPr>
        <w:rFonts w:ascii="SassoonPrimaryType" w:hAnsi="SassoonPrimaryType"/>
        <w:b/>
        <w:sz w:val="40"/>
        <w:szCs w:val="40"/>
        <w14:textOutline w14:w="10541" w14:cap="flat" w14:cmpd="sng" w14:algn="ctr">
          <w14:solidFill>
            <w14:schemeClr w14:val="accent1">
              <w14:shade w14:val="88000"/>
              <w14:satMod w14:val="110000"/>
            </w14:schemeClr>
          </w14:solidFill>
          <w14:prstDash w14:val="solid"/>
          <w14:round/>
        </w14:textOutline>
        <w14:textFill>
          <w14:gradFill>
            <w14:gsLst>
              <w14:gs w14:pos="0">
                <w14:schemeClr w14:val="accent1">
                  <w14:tint w14:val="40000"/>
                  <w14:satMod w14:val="250000"/>
                </w14:schemeClr>
              </w14:gs>
              <w14:gs w14:pos="9000">
                <w14:schemeClr w14:val="accent1">
                  <w14:tint w14:val="52000"/>
                  <w14:satMod w14:val="300000"/>
                </w14:schemeClr>
              </w14:gs>
              <w14:gs w14:pos="50000">
                <w14:schemeClr w14:val="accent1">
                  <w14:shade w14:val="20000"/>
                  <w14:satMod w14:val="300000"/>
                </w14:schemeClr>
              </w14:gs>
              <w14:gs w14:pos="79000">
                <w14:schemeClr w14:val="accent1">
                  <w14:tint w14:val="52000"/>
                  <w14:satMod w14:val="300000"/>
                </w14:schemeClr>
              </w14:gs>
              <w14:gs w14:pos="100000">
                <w14:schemeClr w14:val="accent1">
                  <w14:tint w14:val="40000"/>
                  <w14:satMod w14:val="250000"/>
                </w14:schemeClr>
              </w14:gs>
            </w14:gsLst>
            <w14:lin w14:ang="5400000" w14:scaled="0"/>
          </w14:gradFill>
        </w14:textFill>
      </w:rPr>
      <w:t>2019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DA2srAwtzA0MjZW0lEKTi0uzszPAykwrAUARdvXFiwAAAA="/>
  </w:docVars>
  <w:rsids>
    <w:rsidRoot w:val="007B6051"/>
    <w:rsid w:val="00036BB0"/>
    <w:rsid w:val="00037C11"/>
    <w:rsid w:val="000446E5"/>
    <w:rsid w:val="000D3E81"/>
    <w:rsid w:val="001209E6"/>
    <w:rsid w:val="0012459D"/>
    <w:rsid w:val="0015555D"/>
    <w:rsid w:val="001937F2"/>
    <w:rsid w:val="001A6706"/>
    <w:rsid w:val="001C39DF"/>
    <w:rsid w:val="001D407B"/>
    <w:rsid w:val="001D4B85"/>
    <w:rsid w:val="00225C83"/>
    <w:rsid w:val="00227DB5"/>
    <w:rsid w:val="00227EE7"/>
    <w:rsid w:val="002519F9"/>
    <w:rsid w:val="00252575"/>
    <w:rsid w:val="00312E3E"/>
    <w:rsid w:val="003329D1"/>
    <w:rsid w:val="0038428C"/>
    <w:rsid w:val="003A2B2F"/>
    <w:rsid w:val="004346AC"/>
    <w:rsid w:val="00450FB4"/>
    <w:rsid w:val="00492D2B"/>
    <w:rsid w:val="0050665F"/>
    <w:rsid w:val="00542553"/>
    <w:rsid w:val="00593779"/>
    <w:rsid w:val="005A3692"/>
    <w:rsid w:val="005D3478"/>
    <w:rsid w:val="005F0B1C"/>
    <w:rsid w:val="006061A4"/>
    <w:rsid w:val="00642373"/>
    <w:rsid w:val="00643D77"/>
    <w:rsid w:val="00644C80"/>
    <w:rsid w:val="0069592A"/>
    <w:rsid w:val="006E503A"/>
    <w:rsid w:val="006E7FAB"/>
    <w:rsid w:val="00716618"/>
    <w:rsid w:val="00730270"/>
    <w:rsid w:val="00783051"/>
    <w:rsid w:val="007B6051"/>
    <w:rsid w:val="007C3482"/>
    <w:rsid w:val="007D07E2"/>
    <w:rsid w:val="007D5719"/>
    <w:rsid w:val="007E1DAC"/>
    <w:rsid w:val="0084029B"/>
    <w:rsid w:val="0084313D"/>
    <w:rsid w:val="008B4089"/>
    <w:rsid w:val="009660FA"/>
    <w:rsid w:val="00972FE7"/>
    <w:rsid w:val="009C67F4"/>
    <w:rsid w:val="009F6887"/>
    <w:rsid w:val="00A00A59"/>
    <w:rsid w:val="00A06B6F"/>
    <w:rsid w:val="00BC4106"/>
    <w:rsid w:val="00BF02A4"/>
    <w:rsid w:val="00BF7C4D"/>
    <w:rsid w:val="00C01C41"/>
    <w:rsid w:val="00C66E99"/>
    <w:rsid w:val="00C82C10"/>
    <w:rsid w:val="00D1100C"/>
    <w:rsid w:val="00D23BC0"/>
    <w:rsid w:val="00D60060"/>
    <w:rsid w:val="00D76D94"/>
    <w:rsid w:val="00DD0F12"/>
    <w:rsid w:val="00DF2CC3"/>
    <w:rsid w:val="00E03197"/>
    <w:rsid w:val="00E27876"/>
    <w:rsid w:val="00E34680"/>
    <w:rsid w:val="00E47540"/>
    <w:rsid w:val="00ED4569"/>
    <w:rsid w:val="00EE0238"/>
    <w:rsid w:val="00F00F44"/>
    <w:rsid w:val="00F30CFA"/>
    <w:rsid w:val="00F54880"/>
    <w:rsid w:val="00F62A7B"/>
    <w:rsid w:val="00F7219C"/>
    <w:rsid w:val="00FB3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2274836-821A-4641-B0C8-C2EB26BA7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60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B60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02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270"/>
  </w:style>
  <w:style w:type="paragraph" w:styleId="Footer">
    <w:name w:val="footer"/>
    <w:basedOn w:val="Normal"/>
    <w:link w:val="FooterChar"/>
    <w:uiPriority w:val="99"/>
    <w:unhideWhenUsed/>
    <w:rsid w:val="007302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270"/>
  </w:style>
  <w:style w:type="paragraph" w:styleId="BalloonText">
    <w:name w:val="Balloon Text"/>
    <w:basedOn w:val="Normal"/>
    <w:link w:val="BalloonTextChar"/>
    <w:uiPriority w:val="99"/>
    <w:semiHidden/>
    <w:unhideWhenUsed/>
    <w:rsid w:val="001D4B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B8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00691F-BDF7-4C67-A88D-7D8F70EF46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chelle Samuda</dc:creator>
  <cp:lastModifiedBy>Altus Basson</cp:lastModifiedBy>
  <cp:revision>5</cp:revision>
  <cp:lastPrinted>2019-09-04T09:35:00Z</cp:lastPrinted>
  <dcterms:created xsi:type="dcterms:W3CDTF">2019-09-02T11:21:00Z</dcterms:created>
  <dcterms:modified xsi:type="dcterms:W3CDTF">2019-09-11T21:20:00Z</dcterms:modified>
</cp:coreProperties>
</file>